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sdt>
      <w:sdtPr>
        <w:rPr>
          <w:caps/>
          <w:sz w:val="28"/>
        </w:rPr>
        <w:id w:val="-944386674"/>
        <w:placeholder>
          <w:docPart w:val="DefaultPlaceholder_-1854013440"/>
        </w:placeholder>
        <w:text/>
      </w:sdtPr>
      <w:sdtContent>
        <w:p w14:paraId="08C42451" w14:textId="5D7D81BD" w:rsidR="00543186" w:rsidRDefault="00543186" w:rsidP="00A003A9">
          <w:pPr>
            <w:spacing w:after="240"/>
            <w:jc w:val="center"/>
          </w:pPr>
          <w:r w:rsidRPr="00952A9E">
            <w:rPr>
              <w:caps/>
              <w:sz w:val="28"/>
            </w:rPr>
            <w:t>TYPE YOUR TITLE – USE CAPITALS – Time New Roman 14, bold</w:t>
          </w:r>
        </w:p>
      </w:sdtContent>
    </w:sdt>
    <w:bookmarkStart w:id="0" w:name="_Hlk158931067"/>
    <w:p w14:paraId="75C065AA" w14:textId="4DD584B1" w:rsidR="00394965" w:rsidRPr="00854FF6" w:rsidRDefault="00000000" w:rsidP="007F573E">
      <w:sdt>
        <w:sdtPr>
          <w:rPr>
            <w:b w:val="0"/>
            <w:bCs/>
            <w:u w:val="single"/>
          </w:rPr>
          <w:id w:val="915680757"/>
          <w:placeholder>
            <w:docPart w:val="DefaultPlaceholder_-1854013440"/>
          </w:placeholder>
        </w:sdtPr>
        <w:sdtContent>
          <w:proofErr w:type="spellStart"/>
          <w:r w:rsidR="007F573E" w:rsidRPr="007F573E">
            <w:rPr>
              <w:b w:val="0"/>
              <w:bCs/>
              <w:u w:val="single"/>
            </w:rPr>
            <w:t>Firstname</w:t>
          </w:r>
          <w:proofErr w:type="spellEnd"/>
          <w:r w:rsidR="007F573E" w:rsidRPr="007F573E">
            <w:rPr>
              <w:b w:val="0"/>
              <w:bCs/>
              <w:u w:val="single"/>
            </w:rPr>
            <w:t xml:space="preserve"> Lastname</w:t>
          </w:r>
          <w:r w:rsidR="007F573E" w:rsidRPr="00854FF6">
            <w:rPr>
              <w:b w:val="0"/>
              <w:bCs/>
              <w:vertAlign w:val="superscript"/>
            </w:rPr>
            <w:t>1</w:t>
          </w:r>
          <w:r w:rsidR="007F573E" w:rsidRPr="00854FF6">
            <w:rPr>
              <w:b w:val="0"/>
              <w:bCs/>
            </w:rPr>
            <w:t xml:space="preserve">, </w:t>
          </w:r>
          <w:proofErr w:type="spellStart"/>
          <w:r w:rsidR="007F573E" w:rsidRPr="00854FF6">
            <w:rPr>
              <w:b w:val="0"/>
              <w:bCs/>
            </w:rPr>
            <w:t>Firstname</w:t>
          </w:r>
          <w:proofErr w:type="spellEnd"/>
          <w:r w:rsidR="007F573E" w:rsidRPr="00854FF6">
            <w:rPr>
              <w:b w:val="0"/>
              <w:bCs/>
            </w:rPr>
            <w:t xml:space="preserve"> Lastname</w:t>
          </w:r>
          <w:r w:rsidR="007F573E" w:rsidRPr="00854FF6">
            <w:rPr>
              <w:b w:val="0"/>
              <w:bCs/>
              <w:vertAlign w:val="superscript"/>
            </w:rPr>
            <w:t>2</w:t>
          </w:r>
          <w:r w:rsidR="007F573E" w:rsidRPr="00854FF6">
            <w:rPr>
              <w:b w:val="0"/>
              <w:bCs/>
            </w:rPr>
            <w:t xml:space="preserve">, </w:t>
          </w:r>
          <w:proofErr w:type="spellStart"/>
          <w:r w:rsidR="007F573E" w:rsidRPr="00854FF6">
            <w:rPr>
              <w:b w:val="0"/>
              <w:bCs/>
            </w:rPr>
            <w:t>Firstname</w:t>
          </w:r>
          <w:proofErr w:type="spellEnd"/>
          <w:r w:rsidR="007F573E" w:rsidRPr="00854FF6">
            <w:rPr>
              <w:b w:val="0"/>
              <w:bCs/>
            </w:rPr>
            <w:t xml:space="preserve"> Lastname</w:t>
          </w:r>
          <w:r w:rsidR="007F573E" w:rsidRPr="00854FF6">
            <w:rPr>
              <w:b w:val="0"/>
              <w:bCs/>
              <w:vertAlign w:val="superscript"/>
            </w:rPr>
            <w:t>3</w:t>
          </w:r>
          <w:r w:rsidR="007F573E" w:rsidRPr="00854FF6">
            <w:rPr>
              <w:b w:val="0"/>
              <w:bCs/>
            </w:rPr>
            <w:t xml:space="preserve">, </w:t>
          </w:r>
          <w:proofErr w:type="spellStart"/>
          <w:r w:rsidR="007F573E" w:rsidRPr="00854FF6">
            <w:rPr>
              <w:b w:val="0"/>
              <w:bCs/>
            </w:rPr>
            <w:t>Firstname</w:t>
          </w:r>
          <w:proofErr w:type="spellEnd"/>
          <w:r w:rsidR="007F573E" w:rsidRPr="00854FF6">
            <w:rPr>
              <w:b w:val="0"/>
              <w:bCs/>
            </w:rPr>
            <w:t xml:space="preserve"> Lastname</w:t>
          </w:r>
          <w:r w:rsidR="007F573E" w:rsidRPr="00854FF6">
            <w:rPr>
              <w:b w:val="0"/>
              <w:bCs/>
              <w:vertAlign w:val="superscript"/>
            </w:rPr>
            <w:t>4</w:t>
          </w:r>
          <w:r w:rsidR="007F573E" w:rsidRPr="00854FF6">
            <w:rPr>
              <w:b w:val="0"/>
              <w:bCs/>
            </w:rPr>
            <w:t xml:space="preserve">, </w:t>
          </w:r>
          <w:proofErr w:type="spellStart"/>
          <w:r w:rsidR="007F573E" w:rsidRPr="00854FF6">
            <w:rPr>
              <w:b w:val="0"/>
              <w:bCs/>
            </w:rPr>
            <w:t>Firstname</w:t>
          </w:r>
          <w:proofErr w:type="spellEnd"/>
          <w:r w:rsidR="007F573E" w:rsidRPr="00854FF6">
            <w:rPr>
              <w:b w:val="0"/>
              <w:bCs/>
            </w:rPr>
            <w:t xml:space="preserve"> Lastname</w:t>
          </w:r>
          <w:r w:rsidR="007F573E" w:rsidRPr="00854FF6">
            <w:rPr>
              <w:b w:val="0"/>
              <w:bCs/>
              <w:vertAlign w:val="superscript"/>
            </w:rPr>
            <w:t>5</w:t>
          </w:r>
          <w:r w:rsidR="007F573E" w:rsidRPr="00854FF6">
            <w:rPr>
              <w:b w:val="0"/>
              <w:bCs/>
            </w:rPr>
            <w:t>*</w:t>
          </w:r>
          <w:r w:rsidR="00AF4F6A">
            <w:rPr>
              <w:b w:val="0"/>
              <w:bCs/>
            </w:rPr>
            <w:t xml:space="preserve"> </w:t>
          </w:r>
          <w:r w:rsidR="00AF4F6A" w:rsidRPr="00854FF6">
            <w:rPr>
              <w:b w:val="0"/>
              <w:bCs/>
            </w:rPr>
            <w:t>(Times New Roman, 12 points, justified, with an asterisk (*) after the corresponding author, and underline the presenting author.)</w:t>
          </w:r>
          <w:r w:rsidR="00AF4F6A" w:rsidRPr="00854FF6">
            <w:rPr>
              <w:vertAlign w:val="subscript"/>
            </w:rPr>
            <w:t xml:space="preserve"> </w:t>
          </w:r>
          <w:r w:rsidR="007F573E" w:rsidRPr="00854FF6">
            <w:rPr>
              <w:b w:val="0"/>
              <w:bCs/>
            </w:rPr>
            <w:t xml:space="preserve"> </w:t>
          </w:r>
        </w:sdtContent>
      </w:sdt>
      <w:bookmarkEnd w:id="0"/>
      <w:r w:rsidR="00394965" w:rsidRPr="00854FF6">
        <w:rPr>
          <w:vertAlign w:val="subscript"/>
        </w:rPr>
        <w:t xml:space="preserve"> </w:t>
      </w:r>
    </w:p>
    <w:sdt>
      <w:sdtPr>
        <w:rPr>
          <w:rFonts w:cs="Times New Roman"/>
          <w:b w:val="0"/>
          <w:i/>
          <w:iCs/>
          <w:kern w:val="0"/>
          <w:sz w:val="20"/>
          <w:szCs w:val="20"/>
          <w:lang w:bidi="ar-SA"/>
          <w14:ligatures w14:val="none"/>
        </w:rPr>
        <w:id w:val="1833256887"/>
        <w:placeholder>
          <w:docPart w:val="DefaultPlaceholder_-1854013440"/>
        </w:placeholder>
        <w:text/>
      </w:sdtPr>
      <w:sdtContent>
        <w:p w14:paraId="661EDD99" w14:textId="06FD99EE" w:rsidR="00394965" w:rsidRDefault="00F33576" w:rsidP="002D4E59">
          <w:pPr>
            <w:spacing w:after="0"/>
            <w:jc w:val="both"/>
            <w:rPr>
              <w:rFonts w:cs="Times New Roman"/>
              <w:b w:val="0"/>
              <w:i/>
              <w:iCs/>
              <w:kern w:val="0"/>
              <w:sz w:val="20"/>
              <w:szCs w:val="20"/>
              <w:lang w:bidi="ar-SA"/>
              <w14:ligatures w14:val="none"/>
            </w:rPr>
          </w:pPr>
          <w:r w:rsidRPr="00F33576">
            <w:rPr>
              <w:rFonts w:cs="Times New Roman"/>
              <w:b w:val="0"/>
              <w:i/>
              <w:iCs/>
              <w:kern w:val="0"/>
              <w:sz w:val="20"/>
              <w:szCs w:val="20"/>
              <w:lang w:bidi="ar-SA"/>
              <w14:ligatures w14:val="none"/>
            </w:rPr>
            <w:t>1</w:t>
          </w:r>
          <w:r>
            <w:rPr>
              <w:rFonts w:cs="Times New Roman"/>
              <w:b w:val="0"/>
              <w:i/>
              <w:iCs/>
              <w:kern w:val="0"/>
              <w:sz w:val="20"/>
              <w:szCs w:val="20"/>
              <w:lang w:bidi="ar-SA"/>
              <w14:ligatures w14:val="none"/>
            </w:rPr>
            <w:t xml:space="preserve"> </w:t>
          </w:r>
          <w:r w:rsidRPr="00F33576">
            <w:rPr>
              <w:rFonts w:cs="Times New Roman"/>
              <w:b w:val="0"/>
              <w:i/>
              <w:iCs/>
              <w:kern w:val="0"/>
              <w:sz w:val="20"/>
              <w:szCs w:val="20"/>
              <w:lang w:bidi="ar-SA"/>
              <w14:ligatures w14:val="none"/>
            </w:rPr>
            <w:t>Affiliation (Times New Roman, 10 points, italicized, justified, include country name)</w:t>
          </w:r>
        </w:p>
      </w:sdtContent>
    </w:sdt>
    <w:sdt>
      <w:sdtPr>
        <w:rPr>
          <w:rFonts w:cs="Times New Roman"/>
          <w:b w:val="0"/>
          <w:i/>
          <w:iCs/>
          <w:kern w:val="0"/>
          <w:sz w:val="20"/>
          <w:szCs w:val="20"/>
          <w:lang w:bidi="ar-SA"/>
          <w14:ligatures w14:val="none"/>
        </w:rPr>
        <w:id w:val="1193421484"/>
        <w:placeholder>
          <w:docPart w:val="249FEB9D51B94D81BF23B6EF3C15A839"/>
        </w:placeholder>
        <w:text/>
      </w:sdtPr>
      <w:sdtContent>
        <w:p w14:paraId="22827FE0" w14:textId="258AFE5D" w:rsidR="002D4E59" w:rsidRDefault="002D4E59" w:rsidP="002D4E59">
          <w:pPr>
            <w:spacing w:after="0"/>
            <w:jc w:val="both"/>
            <w:rPr>
              <w:rFonts w:cs="Times New Roman"/>
              <w:b w:val="0"/>
              <w:i/>
              <w:iCs/>
              <w:kern w:val="0"/>
              <w:sz w:val="20"/>
              <w:szCs w:val="20"/>
              <w:lang w:bidi="ar-SA"/>
              <w14:ligatures w14:val="none"/>
            </w:rPr>
          </w:pPr>
          <w:r w:rsidRPr="002D4E59">
            <w:rPr>
              <w:rFonts w:cs="Times New Roman"/>
              <w:b w:val="0"/>
              <w:i/>
              <w:iCs/>
              <w:kern w:val="0"/>
              <w:sz w:val="20"/>
              <w:szCs w:val="20"/>
              <w:lang w:bidi="ar-SA"/>
              <w14:ligatures w14:val="none"/>
            </w:rPr>
            <w:t>2 Affiliation (no street addresses nor zip codes)</w:t>
          </w:r>
        </w:p>
      </w:sdtContent>
    </w:sdt>
    <w:sdt>
      <w:sdtPr>
        <w:rPr>
          <w:rFonts w:cs="Times New Roman"/>
          <w:b w:val="0"/>
          <w:i/>
          <w:iCs/>
          <w:kern w:val="0"/>
          <w:sz w:val="20"/>
          <w:szCs w:val="20"/>
          <w:lang w:bidi="ar-SA"/>
          <w14:ligatures w14:val="none"/>
        </w:rPr>
        <w:id w:val="-1443145814"/>
        <w:placeholder>
          <w:docPart w:val="B127CA75D3184CE1B353D3265A7E4743"/>
        </w:placeholder>
        <w:text/>
      </w:sdtPr>
      <w:sdtContent>
        <w:p w14:paraId="31759C8B" w14:textId="6CAB8AF9" w:rsidR="002D4E59" w:rsidRDefault="002D4E59" w:rsidP="002D4E59">
          <w:pPr>
            <w:spacing w:after="0"/>
            <w:jc w:val="both"/>
            <w:rPr>
              <w:rFonts w:cs="Times New Roman"/>
              <w:b w:val="0"/>
              <w:i/>
              <w:iCs/>
              <w:kern w:val="0"/>
              <w:sz w:val="20"/>
              <w:szCs w:val="20"/>
              <w:lang w:bidi="ar-SA"/>
              <w14:ligatures w14:val="none"/>
            </w:rPr>
          </w:pPr>
          <w:r>
            <w:rPr>
              <w:rFonts w:cs="Times New Roman"/>
              <w:b w:val="0"/>
              <w:i/>
              <w:iCs/>
              <w:kern w:val="0"/>
              <w:sz w:val="20"/>
              <w:szCs w:val="20"/>
              <w:lang w:bidi="ar-SA"/>
              <w14:ligatures w14:val="none"/>
            </w:rPr>
            <w:t>3</w:t>
          </w:r>
          <w:r w:rsidRPr="002D4E59">
            <w:rPr>
              <w:rFonts w:cs="Times New Roman"/>
              <w:b w:val="0"/>
              <w:i/>
              <w:iCs/>
              <w:kern w:val="0"/>
              <w:sz w:val="20"/>
              <w:szCs w:val="20"/>
              <w:lang w:bidi="ar-SA"/>
              <w14:ligatures w14:val="none"/>
            </w:rPr>
            <w:t xml:space="preserve"> Affiliation</w:t>
          </w:r>
        </w:p>
      </w:sdtContent>
    </w:sdt>
    <w:p w14:paraId="61A26A67" w14:textId="6DBA1190" w:rsidR="002D4E59" w:rsidRDefault="00AF4F6A" w:rsidP="002D4E59">
      <w:pPr>
        <w:pBdr>
          <w:bottom w:val="single" w:sz="6" w:space="1" w:color="auto"/>
        </w:pBdr>
        <w:jc w:val="both"/>
        <w:rPr>
          <w:b w:val="0"/>
          <w:bCs/>
          <w:i/>
          <w:iCs/>
          <w:sz w:val="20"/>
          <w:szCs w:val="20"/>
        </w:rPr>
      </w:pPr>
      <w:r w:rsidRPr="002D4E59">
        <w:rPr>
          <w:b w:val="0"/>
          <w:bCs/>
          <w:i/>
          <w:iCs/>
          <w:sz w:val="20"/>
          <w:szCs w:val="20"/>
        </w:rPr>
        <w:t xml:space="preserve">*E-mail: </w:t>
      </w:r>
      <w:sdt>
        <w:sdtPr>
          <w:rPr>
            <w:b w:val="0"/>
            <w:bCs/>
            <w:i/>
            <w:iCs/>
            <w:sz w:val="20"/>
            <w:szCs w:val="20"/>
          </w:rPr>
          <w:id w:val="1436557621"/>
          <w:placeholder>
            <w:docPart w:val="DefaultPlaceholder_-1854013440"/>
          </w:placeholder>
          <w:text/>
        </w:sdtPr>
        <w:sdtContent>
          <w:r w:rsidR="002D4E59" w:rsidRPr="002D4E59">
            <w:rPr>
              <w:b w:val="0"/>
              <w:bCs/>
              <w:i/>
              <w:iCs/>
              <w:sz w:val="20"/>
              <w:szCs w:val="20"/>
            </w:rPr>
            <w:t>Times New Roman, 10 points, italicized</w:t>
          </w:r>
        </w:sdtContent>
      </w:sdt>
    </w:p>
    <w:p w14:paraId="5A24321B" w14:textId="28928496" w:rsidR="00355521" w:rsidRDefault="00967E45" w:rsidP="009D6476">
      <w:pPr>
        <w:jc w:val="center"/>
        <w:rPr>
          <w:rStyle w:val="a3"/>
          <w:rFonts w:cs="Times New Roman"/>
          <w:color w:val="auto"/>
          <w:kern w:val="0"/>
          <w:szCs w:val="24"/>
          <w:lang w:bidi="ar-SA"/>
          <w14:ligatures w14:val="none"/>
        </w:rPr>
      </w:pPr>
      <w:r>
        <w:rPr>
          <w:rStyle w:val="a3"/>
          <w:rFonts w:cs="Times New Roman"/>
          <w:color w:val="auto"/>
          <w:kern w:val="0"/>
          <w:szCs w:val="24"/>
          <w:lang w:bidi="ar-SA"/>
          <w14:ligatures w14:val="none"/>
        </w:rPr>
        <w:t>ABSTRACT</w:t>
      </w:r>
    </w:p>
    <w:p w14:paraId="4EB3AE6F" w14:textId="099126F2" w:rsidR="009D6476" w:rsidRPr="000B31FE" w:rsidRDefault="00000000" w:rsidP="000B31FE">
      <w:pPr>
        <w:spacing w:before="120" w:after="120" w:line="276" w:lineRule="auto"/>
        <w:ind w:firstLine="851"/>
        <w:contextualSpacing/>
        <w:jc w:val="both"/>
        <w:rPr>
          <w:b w:val="0"/>
          <w:bCs/>
          <w:szCs w:val="22"/>
        </w:rPr>
      </w:pPr>
      <w:sdt>
        <w:sdtPr>
          <w:rPr>
            <w:b w:val="0"/>
            <w:bCs/>
            <w:kern w:val="0"/>
            <w:szCs w:val="22"/>
            <w14:ligatures w14:val="none"/>
          </w:rPr>
          <w:id w:val="-1665003291"/>
          <w:placeholder>
            <w:docPart w:val="DefaultPlaceholder_-1854013440"/>
          </w:placeholder>
          <w:text/>
        </w:sdtPr>
        <w:sdtContent>
          <w:r w:rsidR="008F4589" w:rsidRPr="008F4589">
            <w:rPr>
              <w:b w:val="0"/>
              <w:bCs/>
              <w:kern w:val="0"/>
              <w:szCs w:val="22"/>
              <w14:ligatures w14:val="none"/>
            </w:rPr>
            <w:t xml:space="preserve">Write your abstract here, single-spaced in 12-point Times New Roman. The length of an abstract within one A4 page. Paragraphs must be separated from each other by 6-point spacing. </w:t>
          </w:r>
        </w:sdtContent>
      </w:sdt>
    </w:p>
    <w:p w14:paraId="2B388615" w14:textId="77777777" w:rsidR="00222448" w:rsidRDefault="00222448" w:rsidP="00AF682A">
      <w:pPr>
        <w:spacing w:before="120" w:after="120"/>
        <w:jc w:val="both"/>
        <w:rPr>
          <w:rStyle w:val="Title2Char"/>
          <w:b/>
          <w:bCs/>
          <w:sz w:val="22"/>
        </w:rPr>
      </w:pPr>
    </w:p>
    <w:p w14:paraId="72D8949E" w14:textId="4111B1EF" w:rsidR="00222448" w:rsidRPr="00E24455" w:rsidRDefault="00E24455" w:rsidP="00AF682A">
      <w:pPr>
        <w:spacing w:before="120" w:after="120"/>
        <w:jc w:val="both"/>
        <w:rPr>
          <w:rStyle w:val="Title2Char"/>
          <w:szCs w:val="24"/>
        </w:rPr>
      </w:pPr>
      <w:r>
        <w:rPr>
          <w:rStyle w:val="Title2Char"/>
          <w:b/>
          <w:bCs/>
          <w:sz w:val="22"/>
        </w:rPr>
        <w:tab/>
        <w:t xml:space="preserve">   </w:t>
      </w:r>
      <w:r w:rsidRPr="00E24455">
        <w:rPr>
          <w:rStyle w:val="Title2Char"/>
          <w:szCs w:val="24"/>
        </w:rPr>
        <w:t xml:space="preserve">The content includes the research purpose, methods, results, and conclusion.                        </w:t>
      </w:r>
    </w:p>
    <w:p w14:paraId="65F39896" w14:textId="77777777" w:rsidR="00222448" w:rsidRDefault="00222448" w:rsidP="00AF682A">
      <w:pPr>
        <w:spacing w:before="120" w:after="120"/>
        <w:jc w:val="both"/>
        <w:rPr>
          <w:rStyle w:val="Title2Char"/>
          <w:b/>
          <w:bCs/>
          <w:sz w:val="22"/>
        </w:rPr>
      </w:pPr>
    </w:p>
    <w:p w14:paraId="01F55E24" w14:textId="77777777" w:rsidR="00222448" w:rsidRDefault="00222448" w:rsidP="00AF682A">
      <w:pPr>
        <w:spacing w:before="120" w:after="120"/>
        <w:jc w:val="both"/>
        <w:rPr>
          <w:rStyle w:val="Title2Char"/>
          <w:b/>
          <w:bCs/>
          <w:sz w:val="22"/>
        </w:rPr>
      </w:pPr>
    </w:p>
    <w:p w14:paraId="707474BA" w14:textId="77777777" w:rsidR="00222448" w:rsidRDefault="00222448" w:rsidP="00AF682A">
      <w:pPr>
        <w:spacing w:before="120" w:after="120"/>
        <w:jc w:val="both"/>
        <w:rPr>
          <w:rStyle w:val="Title2Char"/>
          <w:b/>
          <w:bCs/>
          <w:sz w:val="22"/>
        </w:rPr>
      </w:pPr>
    </w:p>
    <w:p w14:paraId="57DADB29" w14:textId="77777777" w:rsidR="00222448" w:rsidRDefault="00222448" w:rsidP="00AF682A">
      <w:pPr>
        <w:spacing w:before="120" w:after="120"/>
        <w:jc w:val="both"/>
        <w:rPr>
          <w:rStyle w:val="Title2Char"/>
          <w:b/>
          <w:bCs/>
          <w:sz w:val="22"/>
        </w:rPr>
      </w:pPr>
    </w:p>
    <w:p w14:paraId="37C0C607" w14:textId="77777777" w:rsidR="00222448" w:rsidRPr="00471248" w:rsidRDefault="00222448" w:rsidP="00AF682A">
      <w:pPr>
        <w:spacing w:before="120" w:after="120"/>
        <w:jc w:val="both"/>
        <w:rPr>
          <w:rStyle w:val="Title2Char"/>
          <w:rFonts w:cstheme="minorBidi"/>
          <w:b/>
          <w:bCs/>
          <w:sz w:val="22"/>
          <w:szCs w:val="28"/>
          <w:cs/>
          <w:lang w:bidi="th-TH"/>
        </w:rPr>
      </w:pPr>
    </w:p>
    <w:p w14:paraId="515A01D6" w14:textId="77777777" w:rsidR="00222448" w:rsidRDefault="00222448" w:rsidP="00AF682A">
      <w:pPr>
        <w:spacing w:before="120" w:after="120"/>
        <w:jc w:val="both"/>
        <w:rPr>
          <w:rStyle w:val="Title2Char"/>
          <w:b/>
          <w:bCs/>
          <w:sz w:val="22"/>
        </w:rPr>
      </w:pPr>
    </w:p>
    <w:p w14:paraId="38E634F9" w14:textId="77777777" w:rsidR="00222448" w:rsidRDefault="00222448" w:rsidP="00AF682A">
      <w:pPr>
        <w:spacing w:before="120" w:after="120"/>
        <w:jc w:val="both"/>
        <w:rPr>
          <w:rStyle w:val="Title2Char"/>
          <w:b/>
          <w:bCs/>
          <w:sz w:val="22"/>
        </w:rPr>
      </w:pPr>
    </w:p>
    <w:p w14:paraId="58073571" w14:textId="77777777" w:rsidR="00222448" w:rsidRDefault="00222448" w:rsidP="00AF682A">
      <w:pPr>
        <w:spacing w:before="120" w:after="120"/>
        <w:jc w:val="both"/>
        <w:rPr>
          <w:rStyle w:val="Title2Char"/>
          <w:b/>
          <w:bCs/>
          <w:sz w:val="22"/>
        </w:rPr>
      </w:pPr>
    </w:p>
    <w:p w14:paraId="5B85C0FB" w14:textId="77777777" w:rsidR="00222448" w:rsidRDefault="00222448" w:rsidP="00AF682A">
      <w:pPr>
        <w:spacing w:before="120" w:after="120"/>
        <w:jc w:val="both"/>
        <w:rPr>
          <w:rStyle w:val="Title2Char"/>
          <w:b/>
          <w:bCs/>
          <w:sz w:val="22"/>
        </w:rPr>
      </w:pPr>
    </w:p>
    <w:p w14:paraId="5806CDDD" w14:textId="77777777" w:rsidR="00222448" w:rsidRDefault="00222448" w:rsidP="00AF682A">
      <w:pPr>
        <w:spacing w:before="120" w:after="120"/>
        <w:jc w:val="both"/>
        <w:rPr>
          <w:rStyle w:val="Title2Char"/>
          <w:b/>
          <w:bCs/>
          <w:sz w:val="22"/>
        </w:rPr>
      </w:pPr>
    </w:p>
    <w:p w14:paraId="64CB98B5" w14:textId="77777777" w:rsidR="00222448" w:rsidRDefault="00222448" w:rsidP="00AF682A">
      <w:pPr>
        <w:spacing w:before="120" w:after="120"/>
        <w:jc w:val="both"/>
        <w:rPr>
          <w:rStyle w:val="Title2Char"/>
          <w:b/>
          <w:bCs/>
          <w:sz w:val="22"/>
        </w:rPr>
      </w:pPr>
    </w:p>
    <w:p w14:paraId="6DA0EF6E" w14:textId="77777777" w:rsidR="00332BC3" w:rsidRDefault="00332BC3" w:rsidP="00AF682A">
      <w:pPr>
        <w:spacing w:before="120" w:after="120"/>
        <w:jc w:val="both"/>
        <w:rPr>
          <w:rStyle w:val="Title2Char"/>
          <w:b/>
          <w:bCs/>
          <w:sz w:val="22"/>
        </w:rPr>
      </w:pPr>
    </w:p>
    <w:p w14:paraId="44DF0CCD" w14:textId="77777777" w:rsidR="00222448" w:rsidRDefault="00222448" w:rsidP="00AF682A">
      <w:pPr>
        <w:spacing w:before="120" w:after="120"/>
        <w:jc w:val="both"/>
        <w:rPr>
          <w:rStyle w:val="Title2Char"/>
          <w:b/>
          <w:bCs/>
          <w:sz w:val="22"/>
        </w:rPr>
      </w:pPr>
    </w:p>
    <w:p w14:paraId="667A6ABC" w14:textId="77777777" w:rsidR="00E24455" w:rsidRDefault="00E24455" w:rsidP="00AF682A">
      <w:pPr>
        <w:spacing w:before="120" w:after="120"/>
        <w:jc w:val="both"/>
        <w:rPr>
          <w:rStyle w:val="Title2Char"/>
          <w:b/>
          <w:bCs/>
          <w:sz w:val="22"/>
        </w:rPr>
      </w:pPr>
    </w:p>
    <w:p w14:paraId="7FBA702A" w14:textId="77777777" w:rsidR="00E24455" w:rsidRDefault="00E24455" w:rsidP="00AF682A">
      <w:pPr>
        <w:spacing w:before="120" w:after="120"/>
        <w:jc w:val="both"/>
        <w:rPr>
          <w:rStyle w:val="Title2Char"/>
          <w:b/>
          <w:bCs/>
          <w:sz w:val="22"/>
        </w:rPr>
      </w:pPr>
    </w:p>
    <w:p w14:paraId="064DAC7A" w14:textId="77777777" w:rsidR="00E24455" w:rsidRDefault="00E24455" w:rsidP="00AF682A">
      <w:pPr>
        <w:spacing w:before="120" w:after="120"/>
        <w:jc w:val="both"/>
        <w:rPr>
          <w:rStyle w:val="Title2Char"/>
          <w:b/>
          <w:bCs/>
          <w:sz w:val="22"/>
        </w:rPr>
      </w:pPr>
    </w:p>
    <w:p w14:paraId="1CD405F3" w14:textId="6CDE72EC" w:rsidR="00AF682A" w:rsidRDefault="000A4942" w:rsidP="00AF682A">
      <w:pPr>
        <w:spacing w:before="120" w:after="120"/>
        <w:jc w:val="both"/>
        <w:rPr>
          <w:b w:val="0"/>
          <w:bCs/>
          <w:szCs w:val="24"/>
        </w:rPr>
      </w:pPr>
      <w:r>
        <w:rPr>
          <w:rStyle w:val="Title2Char"/>
          <w:b/>
          <w:bCs/>
          <w:sz w:val="22"/>
        </w:rPr>
        <w:t>Keywords:</w:t>
      </w:r>
      <w:r w:rsidR="00AF682A" w:rsidRPr="001437B2">
        <w:t xml:space="preserve"> </w:t>
      </w:r>
      <w:sdt>
        <w:sdtPr>
          <w:rPr>
            <w:b w:val="0"/>
            <w:bCs/>
            <w:sz w:val="22"/>
            <w:szCs w:val="22"/>
          </w:rPr>
          <w:id w:val="-800690257"/>
          <w:placeholder>
            <w:docPart w:val="DefaultPlaceholder_-1854013440"/>
          </w:placeholder>
          <w:text/>
        </w:sdtPr>
        <w:sdtContent>
          <w:r w:rsidR="00AF682A" w:rsidRPr="004C6765">
            <w:rPr>
              <w:b w:val="0"/>
              <w:bCs/>
              <w:sz w:val="22"/>
              <w:szCs w:val="22"/>
            </w:rPr>
            <w:t>Maximum five keywords separated by semi-colons;</w:t>
          </w:r>
        </w:sdtContent>
      </w:sdt>
    </w:p>
    <w:p w14:paraId="1D827549" w14:textId="387C2E36" w:rsidR="00AF682A" w:rsidRPr="000B31FE" w:rsidRDefault="00AF682A" w:rsidP="00DB5EF4">
      <w:pPr>
        <w:spacing w:after="0"/>
        <w:jc w:val="both"/>
        <w:rPr>
          <w:rFonts w:cs="Times New Roman"/>
          <w:b w:val="0"/>
          <w:bCs/>
          <w:sz w:val="20"/>
          <w:szCs w:val="18"/>
        </w:rPr>
      </w:pPr>
    </w:p>
    <w:sectPr w:rsidR="00AF682A" w:rsidRPr="000B31FE" w:rsidSect="00F91824">
      <w:headerReference w:type="default" r:id="rId7"/>
      <w:type w:val="continuous"/>
      <w:pgSz w:w="12240" w:h="15840"/>
      <w:pgMar w:top="1440" w:right="1440" w:bottom="1135" w:left="1440" w:header="28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CE3A7F5" w14:textId="77777777" w:rsidR="0041033A" w:rsidRDefault="0041033A" w:rsidP="009461BF">
      <w:pPr>
        <w:spacing w:after="0" w:line="240" w:lineRule="auto"/>
      </w:pPr>
      <w:r>
        <w:separator/>
      </w:r>
    </w:p>
  </w:endnote>
  <w:endnote w:type="continuationSeparator" w:id="0">
    <w:p w14:paraId="748E7CFF" w14:textId="77777777" w:rsidR="0041033A" w:rsidRDefault="0041033A" w:rsidP="009461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60AF015" w14:textId="77777777" w:rsidR="0041033A" w:rsidRDefault="0041033A" w:rsidP="009461BF">
      <w:pPr>
        <w:spacing w:after="0" w:line="240" w:lineRule="auto"/>
      </w:pPr>
      <w:r>
        <w:separator/>
      </w:r>
    </w:p>
  </w:footnote>
  <w:footnote w:type="continuationSeparator" w:id="0">
    <w:p w14:paraId="28CA23FC" w14:textId="77777777" w:rsidR="0041033A" w:rsidRDefault="0041033A" w:rsidP="009461B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864DE7" w14:textId="2AE33403" w:rsidR="00E24455" w:rsidRPr="00E24455" w:rsidRDefault="00E24455" w:rsidP="00E24455">
    <w:pPr>
      <w:spacing w:before="600"/>
      <w:jc w:val="right"/>
      <w:rPr>
        <w:color w:val="CC9900"/>
        <w:szCs w:val="2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02216E7" wp14:editId="76B867FC">
              <wp:simplePos x="0" y="0"/>
              <wp:positionH relativeFrom="column">
                <wp:posOffset>-139700</wp:posOffset>
              </wp:positionH>
              <wp:positionV relativeFrom="paragraph">
                <wp:posOffset>105410</wp:posOffset>
              </wp:positionV>
              <wp:extent cx="1663700" cy="1085850"/>
              <wp:effectExtent l="0" t="0" r="0" b="0"/>
              <wp:wrapNone/>
              <wp:docPr id="2047483960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663700" cy="108585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666BDAAC" w14:textId="03E3178C" w:rsidR="00E24455" w:rsidRDefault="00E24455">
                          <w:r w:rsidRPr="00E24455">
                            <w:drawing>
                              <wp:inline distT="0" distB="0" distL="0" distR="0" wp14:anchorId="1240664B" wp14:editId="4CB0DF87">
                                <wp:extent cx="1487580" cy="965200"/>
                                <wp:effectExtent l="0" t="0" r="0" b="6350"/>
                                <wp:docPr id="961290384" name="รูปภาพ 3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503504" cy="975532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02216E7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-11pt;margin-top:8.3pt;width:131pt;height:85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" fillcolor="white [3201]" stroked="f" strokeweight=".5pt">
              <v:textbox>
                <w:txbxContent>
                  <w:p w14:paraId="666BDAAC" w14:textId="03E3178C" w:rsidR="00E24455" w:rsidRDefault="00E24455">
                    <w:r w:rsidRPr="00E24455">
                      <w:drawing>
                        <wp:inline distT="0" distB="0" distL="0" distR="0" wp14:anchorId="1240664B" wp14:editId="4CB0DF87">
                          <wp:extent cx="1487580" cy="965200"/>
                          <wp:effectExtent l="0" t="0" r="0" b="6350"/>
                          <wp:docPr id="961290384" name="รูปภาพ 3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503504" cy="975532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C5E0E" w:rsidRPr="00DC5E0E">
      <w:rPr>
        <w:rFonts w:cs="Times New Roman"/>
        <w:color w:val="A97D29"/>
        <w:sz w:val="27"/>
        <w:szCs w:val="27"/>
      </w:rPr>
      <w:t xml:space="preserve"> </w:t>
    </w:r>
  </w:p>
  <w:p w14:paraId="61677939" w14:textId="5A893BD9" w:rsidR="00DC5E0E" w:rsidRPr="00E24455" w:rsidRDefault="00E24455" w:rsidP="00DC5E0E">
    <w:pPr>
      <w:jc w:val="right"/>
      <w:rPr>
        <w:rFonts w:hint="cs"/>
        <w:color w:val="CC9900"/>
        <w:szCs w:val="24"/>
        <w:cs/>
      </w:rPr>
    </w:pPr>
    <w:r w:rsidRPr="00E24455">
      <w:rPr>
        <w:rFonts w:cs="Times New Roman"/>
        <w:color w:val="CC9900"/>
        <w:szCs w:val="24"/>
      </w:rPr>
      <w:t xml:space="preserve">The </w:t>
    </w:r>
    <w:r w:rsidRPr="00E24455">
      <w:rPr>
        <w:rFonts w:cs="Times New Roman"/>
        <w:b w:val="0"/>
        <w:bCs/>
        <w:color w:val="CC9900"/>
        <w:szCs w:val="24"/>
        <w:cs/>
      </w:rPr>
      <w:t>12</w:t>
    </w:r>
    <w:proofErr w:type="spellStart"/>
    <w:r w:rsidRPr="00E24455">
      <w:rPr>
        <w:rFonts w:cs="Times New Roman"/>
        <w:color w:val="CC9900"/>
        <w:szCs w:val="24"/>
        <w:vertAlign w:val="superscript"/>
      </w:rPr>
      <w:t>th</w:t>
    </w:r>
    <w:proofErr w:type="spellEnd"/>
    <w:r w:rsidRPr="00E24455">
      <w:rPr>
        <w:rFonts w:cs="Times New Roman"/>
        <w:color w:val="CC9900"/>
        <w:szCs w:val="24"/>
      </w:rPr>
      <w:t xml:space="preserve"> Biennial Meeting of Society for Free Radical Research-Asia                        </w:t>
    </w:r>
    <w:proofErr w:type="gramStart"/>
    <w:r w:rsidRPr="00E24455">
      <w:rPr>
        <w:rFonts w:cs="Times New Roman"/>
        <w:color w:val="CC9900"/>
        <w:szCs w:val="24"/>
      </w:rPr>
      <w:t xml:space="preserve">   (</w:t>
    </w:r>
    <w:proofErr w:type="gramEnd"/>
    <w:r w:rsidRPr="00E24455">
      <w:rPr>
        <w:rFonts w:cs="Times New Roman"/>
        <w:color w:val="CC9900"/>
        <w:szCs w:val="24"/>
      </w:rPr>
      <w:t xml:space="preserve">SFRR-Asia </w:t>
    </w:r>
    <w:r w:rsidRPr="00E24455">
      <w:rPr>
        <w:rFonts w:cs="Times New Roman"/>
        <w:b w:val="0"/>
        <w:bCs/>
        <w:color w:val="CC9900"/>
        <w:szCs w:val="24"/>
        <w:cs/>
      </w:rPr>
      <w:t>2026</w:t>
    </w:r>
    <w:r w:rsidRPr="00E24455">
      <w:rPr>
        <w:rFonts w:cs="Times New Roman"/>
        <w:color w:val="CC9900"/>
        <w:szCs w:val="24"/>
        <w:cs/>
      </w:rPr>
      <w:t xml:space="preserve">) </w:t>
    </w:r>
    <w:r w:rsidRPr="00E24455">
      <w:rPr>
        <w:rFonts w:cs="Times New Roman"/>
        <w:color w:val="CC9900"/>
        <w:szCs w:val="24"/>
      </w:rPr>
      <w:t>at Chiang Mai, Thailand.</w:t>
    </w:r>
  </w:p>
  <w:p w14:paraId="6E441C13" w14:textId="48637743" w:rsidR="009461BF" w:rsidRDefault="009461BF" w:rsidP="00DC5E0E">
    <w:pPr>
      <w:pStyle w:val="a4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cumentProtection w:edit="forms" w:formatting="1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IxMzU3tjC0NLQwNjZX0lEKTi0uzszPAykwNKkFAO5a+28tAAAA"/>
  </w:docVars>
  <w:rsids>
    <w:rsidRoot w:val="00A003A9"/>
    <w:rsid w:val="000A4942"/>
    <w:rsid w:val="000B31FE"/>
    <w:rsid w:val="000D43D1"/>
    <w:rsid w:val="00157CA3"/>
    <w:rsid w:val="00181920"/>
    <w:rsid w:val="001A5EF0"/>
    <w:rsid w:val="001D2439"/>
    <w:rsid w:val="00206BF8"/>
    <w:rsid w:val="00222448"/>
    <w:rsid w:val="00275915"/>
    <w:rsid w:val="002D4E59"/>
    <w:rsid w:val="002F2299"/>
    <w:rsid w:val="00305B99"/>
    <w:rsid w:val="00332BC3"/>
    <w:rsid w:val="00355521"/>
    <w:rsid w:val="00367C68"/>
    <w:rsid w:val="00394965"/>
    <w:rsid w:val="003A1A3D"/>
    <w:rsid w:val="00404860"/>
    <w:rsid w:val="00404D33"/>
    <w:rsid w:val="0041033A"/>
    <w:rsid w:val="00455715"/>
    <w:rsid w:val="00471248"/>
    <w:rsid w:val="004B4F22"/>
    <w:rsid w:val="004C4569"/>
    <w:rsid w:val="004C6765"/>
    <w:rsid w:val="005060FE"/>
    <w:rsid w:val="00543186"/>
    <w:rsid w:val="00610560"/>
    <w:rsid w:val="00614182"/>
    <w:rsid w:val="00656C9D"/>
    <w:rsid w:val="006771D5"/>
    <w:rsid w:val="006D5D41"/>
    <w:rsid w:val="006F12DA"/>
    <w:rsid w:val="00726E31"/>
    <w:rsid w:val="00737562"/>
    <w:rsid w:val="007652D5"/>
    <w:rsid w:val="007B4AC7"/>
    <w:rsid w:val="007C1F17"/>
    <w:rsid w:val="007F573E"/>
    <w:rsid w:val="00821E83"/>
    <w:rsid w:val="00854FF6"/>
    <w:rsid w:val="00862BF9"/>
    <w:rsid w:val="00870278"/>
    <w:rsid w:val="00893B8E"/>
    <w:rsid w:val="008A5B05"/>
    <w:rsid w:val="008E24A8"/>
    <w:rsid w:val="008F4589"/>
    <w:rsid w:val="009461BF"/>
    <w:rsid w:val="009524B9"/>
    <w:rsid w:val="00952A9E"/>
    <w:rsid w:val="009623E1"/>
    <w:rsid w:val="00967E45"/>
    <w:rsid w:val="00993176"/>
    <w:rsid w:val="009D6476"/>
    <w:rsid w:val="009F663D"/>
    <w:rsid w:val="00A003A9"/>
    <w:rsid w:val="00A05EE9"/>
    <w:rsid w:val="00A34F8F"/>
    <w:rsid w:val="00A84ED2"/>
    <w:rsid w:val="00AB57EE"/>
    <w:rsid w:val="00AC78BA"/>
    <w:rsid w:val="00AE7AB0"/>
    <w:rsid w:val="00AF4F6A"/>
    <w:rsid w:val="00AF5336"/>
    <w:rsid w:val="00AF682A"/>
    <w:rsid w:val="00B4792E"/>
    <w:rsid w:val="00BC5AD9"/>
    <w:rsid w:val="00BD55D7"/>
    <w:rsid w:val="00BE4CAF"/>
    <w:rsid w:val="00C03E6E"/>
    <w:rsid w:val="00D42398"/>
    <w:rsid w:val="00D4385C"/>
    <w:rsid w:val="00D4747C"/>
    <w:rsid w:val="00D62B1B"/>
    <w:rsid w:val="00DB5EF4"/>
    <w:rsid w:val="00DC23A8"/>
    <w:rsid w:val="00DC5E0E"/>
    <w:rsid w:val="00DD48A2"/>
    <w:rsid w:val="00DF0554"/>
    <w:rsid w:val="00E24455"/>
    <w:rsid w:val="00E2635D"/>
    <w:rsid w:val="00F33576"/>
    <w:rsid w:val="00F572F0"/>
    <w:rsid w:val="00F91824"/>
    <w:rsid w:val="00FA3F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0030797"/>
  <w15:chartTrackingRefBased/>
  <w15:docId w15:val="{54EE3C77-529D-4466-95F6-55AF167B8F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8"/>
        <w:lang w:val="en-US" w:eastAsia="en-US" w:bidi="th-TH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B31FE"/>
    <w:rPr>
      <w:rFonts w:ascii="Times New Roman" w:hAnsi="Times New Roman"/>
      <w:b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A003A9"/>
    <w:rPr>
      <w:color w:val="666666"/>
    </w:rPr>
  </w:style>
  <w:style w:type="paragraph" w:customStyle="1" w:styleId="Title2">
    <w:name w:val="Title 2"/>
    <w:basedOn w:val="a"/>
    <w:link w:val="Title2Char"/>
    <w:qFormat/>
    <w:rsid w:val="00AF682A"/>
    <w:rPr>
      <w:rFonts w:cs="Times New Roman"/>
      <w:kern w:val="0"/>
      <w:sz w:val="22"/>
      <w:szCs w:val="22"/>
      <w:lang w:bidi="ar-SA"/>
      <w14:ligatures w14:val="none"/>
    </w:rPr>
  </w:style>
  <w:style w:type="character" w:customStyle="1" w:styleId="Title2Char">
    <w:name w:val="Title 2 Char"/>
    <w:basedOn w:val="a0"/>
    <w:link w:val="Title2"/>
    <w:rsid w:val="00AF682A"/>
    <w:rPr>
      <w:rFonts w:ascii="Times New Roman" w:hAnsi="Times New Roman" w:cs="Times New Roman"/>
      <w:b/>
      <w:kern w:val="0"/>
      <w:szCs w:val="22"/>
      <w:lang w:bidi="ar-SA"/>
      <w14:ligatures w14:val="none"/>
    </w:rPr>
  </w:style>
  <w:style w:type="paragraph" w:styleId="a4">
    <w:name w:val="header"/>
    <w:basedOn w:val="a"/>
    <w:link w:val="a5"/>
    <w:uiPriority w:val="99"/>
    <w:unhideWhenUsed/>
    <w:rsid w:val="009461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5">
    <w:name w:val="หัวกระดาษ อักขระ"/>
    <w:basedOn w:val="a0"/>
    <w:link w:val="a4"/>
    <w:uiPriority w:val="99"/>
    <w:rsid w:val="009461BF"/>
    <w:rPr>
      <w:rFonts w:ascii="Times New Roman" w:hAnsi="Times New Roman"/>
      <w:b/>
      <w:sz w:val="24"/>
    </w:rPr>
  </w:style>
  <w:style w:type="paragraph" w:styleId="a6">
    <w:name w:val="footer"/>
    <w:basedOn w:val="a"/>
    <w:link w:val="a7"/>
    <w:uiPriority w:val="99"/>
    <w:unhideWhenUsed/>
    <w:rsid w:val="009461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7">
    <w:name w:val="ท้ายกระดาษ อักขระ"/>
    <w:basedOn w:val="a0"/>
    <w:link w:val="a6"/>
    <w:uiPriority w:val="99"/>
    <w:rsid w:val="009461BF"/>
    <w:rPr>
      <w:rFonts w:ascii="Times New Roman" w:hAnsi="Times New Roman"/>
      <w:b/>
      <w:sz w:val="24"/>
    </w:rPr>
  </w:style>
  <w:style w:type="character" w:customStyle="1" w:styleId="Style1">
    <w:name w:val="Style1"/>
    <w:basedOn w:val="a0"/>
    <w:uiPriority w:val="1"/>
    <w:rsid w:val="005060FE"/>
    <w:rPr>
      <w:rFonts w:ascii="Times New Roman" w:hAnsi="Times New Roman"/>
      <w:b/>
      <w:sz w:val="28"/>
    </w:rPr>
  </w:style>
  <w:style w:type="character" w:customStyle="1" w:styleId="AbstractTitle">
    <w:name w:val="Abstract Title"/>
    <w:basedOn w:val="a0"/>
    <w:uiPriority w:val="1"/>
    <w:rsid w:val="005060FE"/>
    <w:rPr>
      <w:rFonts w:ascii="Times New Roman" w:hAnsi="Times New Roman"/>
      <w:b/>
      <w:color w:val="000000" w:themeColor="text1"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2349EC-13E1-45B4-A84B-CD9D16A3FCA0}"/>
      </w:docPartPr>
      <w:docPartBody>
        <w:p w:rsidR="008163D8" w:rsidRDefault="00715AA0">
          <w:r w:rsidRPr="00AF7DF0">
            <w:rPr>
              <w:rStyle w:val="a3"/>
            </w:rPr>
            <w:t>Click or tap here to enter text.</w:t>
          </w:r>
        </w:p>
      </w:docPartBody>
    </w:docPart>
    <w:docPart>
      <w:docPartPr>
        <w:name w:val="249FEB9D51B94D81BF23B6EF3C15A8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3631B3-A09A-4D39-A907-2FFAB63C25B2}"/>
      </w:docPartPr>
      <w:docPartBody>
        <w:p w:rsidR="00861DA8" w:rsidRDefault="008163D8" w:rsidP="008163D8">
          <w:pPr>
            <w:pStyle w:val="249FEB9D51B94D81BF23B6EF3C15A839"/>
          </w:pPr>
          <w:r w:rsidRPr="00AF7DF0">
            <w:rPr>
              <w:rStyle w:val="a3"/>
            </w:rPr>
            <w:t>Click or tap here to enter text.</w:t>
          </w:r>
        </w:p>
      </w:docPartBody>
    </w:docPart>
    <w:docPart>
      <w:docPartPr>
        <w:name w:val="B127CA75D3184CE1B353D3265A7E47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ED1E62-83D7-44AF-AD90-91A36A071A8D}"/>
      </w:docPartPr>
      <w:docPartBody>
        <w:p w:rsidR="00861DA8" w:rsidRDefault="008163D8" w:rsidP="008163D8">
          <w:pPr>
            <w:pStyle w:val="B127CA75D3184CE1B353D3265A7E4743"/>
          </w:pPr>
          <w:r w:rsidRPr="00AF7DF0">
            <w:rPr>
              <w:rStyle w:val="a3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15AA0"/>
    <w:rsid w:val="000A6601"/>
    <w:rsid w:val="00143EF9"/>
    <w:rsid w:val="001877BE"/>
    <w:rsid w:val="001B0617"/>
    <w:rsid w:val="0028212F"/>
    <w:rsid w:val="002F2299"/>
    <w:rsid w:val="003B1260"/>
    <w:rsid w:val="003F29B9"/>
    <w:rsid w:val="00415ABD"/>
    <w:rsid w:val="004F0370"/>
    <w:rsid w:val="004F5E4C"/>
    <w:rsid w:val="0054699D"/>
    <w:rsid w:val="00715AA0"/>
    <w:rsid w:val="00796292"/>
    <w:rsid w:val="008163D8"/>
    <w:rsid w:val="00861DA8"/>
    <w:rsid w:val="00870278"/>
    <w:rsid w:val="0098100E"/>
    <w:rsid w:val="00B0305A"/>
    <w:rsid w:val="00C16C48"/>
    <w:rsid w:val="00CE0C1B"/>
    <w:rsid w:val="00D454F3"/>
    <w:rsid w:val="00ED6F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8"/>
        <w:lang w:val="en-US" w:eastAsia="en-US" w:bidi="th-TH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861DA8"/>
    <w:rPr>
      <w:color w:val="666666"/>
    </w:rPr>
  </w:style>
  <w:style w:type="paragraph" w:customStyle="1" w:styleId="249FEB9D51B94D81BF23B6EF3C15A839">
    <w:name w:val="249FEB9D51B94D81BF23B6EF3C15A839"/>
    <w:rsid w:val="008163D8"/>
  </w:style>
  <w:style w:type="paragraph" w:customStyle="1" w:styleId="B127CA75D3184CE1B353D3265A7E4743">
    <w:name w:val="B127CA75D3184CE1B353D3265A7E4743"/>
    <w:rsid w:val="008163D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CEF7E1-3301-4DEF-ADA8-C7A1D42FB2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31</Words>
  <Characters>75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TASINEE APICHAI</dc:creator>
  <cp:keywords/>
  <dc:description/>
  <cp:lastModifiedBy>CHALEMPONG SAENJUM</cp:lastModifiedBy>
  <cp:revision>2</cp:revision>
  <dcterms:created xsi:type="dcterms:W3CDTF">2026-05-07T06:24:00Z</dcterms:created>
  <dcterms:modified xsi:type="dcterms:W3CDTF">2026-05-07T06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25e0f70-ac77-4164-9071-d38672620fd6</vt:lpwstr>
  </property>
</Properties>
</file>